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  <w:bookmarkStart w:id="0" w:name="_GoBack"/>
      <w:bookmarkEnd w:id="0"/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F6B1B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901">
        <w:rPr>
          <w:rFonts w:ascii="Muli" w:eastAsia="Muli" w:hAnsi="Muli" w:cs="Muli"/>
          <w:sz w:val="24"/>
          <w:szCs w:val="24"/>
          <w:u w:val="single"/>
        </w:rPr>
        <w:t xml:space="preserve"> 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2522A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90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3B21E58" w:rsidR="00173A24" w:rsidRDefault="009526BB" w:rsidP="00A0290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A02901">
        <w:rPr>
          <w:rFonts w:ascii="Muli" w:eastAsia="Muli" w:hAnsi="Muli" w:cs="Muli"/>
          <w:sz w:val="24"/>
          <w:szCs w:val="24"/>
          <w:u w:val="single"/>
        </w:rPr>
        <w:t>Answer:</w:t>
      </w:r>
      <w:r w:rsidR="00A02901" w:rsidRPr="00A02901">
        <w:rPr>
          <w:rFonts w:ascii="Muli" w:eastAsia="Muli" w:hAnsi="Muli" w:cs="Muli"/>
          <w:sz w:val="24"/>
          <w:szCs w:val="24"/>
          <w:u w:val="single"/>
        </w:rPr>
        <w:t xml:space="preserve"> Div tag is used for creating various divisions or class which  helps them to distinguish them from other text</w:t>
      </w:r>
    </w:p>
    <w:p w14:paraId="2F319B49" w14:textId="77777777" w:rsidR="00A02901" w:rsidRPr="00A02901" w:rsidRDefault="00A02901" w:rsidP="00A0290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A02901">
        <w:rPr>
          <w:rFonts w:ascii="Muli" w:eastAsia="Muli" w:hAnsi="Muli" w:cs="Muli"/>
          <w:sz w:val="24"/>
          <w:szCs w:val="24"/>
          <w:u w:val="single"/>
        </w:rPr>
        <w:t>To add different styling as compared to the other text</w:t>
      </w:r>
    </w:p>
    <w:p w14:paraId="3342D5BC" w14:textId="77777777" w:rsidR="00A02901" w:rsidRPr="00A02901" w:rsidRDefault="00A02901" w:rsidP="00A02901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tbl>
      <w:tblPr>
        <w:tblpPr w:leftFromText="180" w:rightFromText="180" w:vertAnchor="text" w:horzAnchor="margin" w:tblpXSpec="center" w:tblpY="7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250"/>
      </w:tblGrid>
      <w:tr w:rsidR="005640B1" w14:paraId="6717C9C2" w14:textId="77777777" w:rsidTr="005640B1">
        <w:tblPrEx>
          <w:tblCellMar>
            <w:top w:w="0" w:type="dxa"/>
            <w:bottom w:w="0" w:type="dxa"/>
          </w:tblCellMar>
        </w:tblPrEx>
        <w:trPr>
          <w:trHeight w:val="1377"/>
        </w:trPr>
        <w:tc>
          <w:tcPr>
            <w:tcW w:w="7250" w:type="dxa"/>
          </w:tcPr>
          <w:p w14:paraId="69BEC3BF" w14:textId="77777777" w:rsidR="005640B1" w:rsidRDefault="005640B1" w:rsidP="005640B1">
            <w:pPr>
              <w:spacing w:line="240" w:lineRule="auto"/>
              <w:rPr>
                <w:rFonts w:ascii="Muli" w:eastAsia="Muli" w:hAnsi="Muli" w:cs="Muli"/>
                <w:sz w:val="24"/>
                <w:szCs w:val="24"/>
                <w:u w:val="single"/>
              </w:rPr>
            </w:pPr>
            <w:r>
              <w:rPr>
                <w:rFonts w:ascii="Muli" w:eastAsia="Muli" w:hAnsi="Muli" w:cs="Muli"/>
                <w:sz w:val="24"/>
                <w:szCs w:val="24"/>
                <w:u w:val="single"/>
              </w:rPr>
              <w:t xml:space="preserve">Relative positioning : the various components of a screen will look just the same in various os and web page </w:t>
            </w:r>
          </w:p>
          <w:p w14:paraId="56685A44" w14:textId="77777777" w:rsidR="005640B1" w:rsidRDefault="005640B1" w:rsidP="005640B1">
            <w:pPr>
              <w:spacing w:line="240" w:lineRule="auto"/>
              <w:rPr>
                <w:rFonts w:ascii="Muli" w:eastAsia="Muli" w:hAnsi="Muli" w:cs="Muli"/>
                <w:sz w:val="24"/>
                <w:szCs w:val="24"/>
                <w:u w:val="single"/>
              </w:rPr>
            </w:pPr>
          </w:p>
          <w:p w14:paraId="7C5BC169" w14:textId="77777777" w:rsidR="005640B1" w:rsidRDefault="005640B1" w:rsidP="005640B1">
            <w:pPr>
              <w:spacing w:line="240" w:lineRule="auto"/>
              <w:rPr>
                <w:rFonts w:ascii="Muli" w:eastAsia="Muli" w:hAnsi="Muli" w:cs="Muli"/>
                <w:sz w:val="24"/>
                <w:szCs w:val="24"/>
                <w:u w:val="single"/>
              </w:rPr>
            </w:pPr>
            <w:r>
              <w:rPr>
                <w:rFonts w:ascii="Muli" w:eastAsia="Muli" w:hAnsi="Muli" w:cs="Muli"/>
                <w:sz w:val="24"/>
                <w:szCs w:val="24"/>
                <w:u w:val="single"/>
              </w:rPr>
              <w:t>Html positioning : the positioning of the various components will change and will look very different from one another on different os and web page(OS= operating system)</w:t>
            </w:r>
          </w:p>
        </w:tc>
      </w:tr>
    </w:tbl>
    <w:p w14:paraId="3038BF5E" w14:textId="77777777" w:rsidR="005640B1" w:rsidRDefault="005640B1" w:rsidP="005640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632C1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901">
        <w:rPr>
          <w:rFonts w:ascii="Muli" w:eastAsia="Muli" w:hAnsi="Muli" w:cs="Muli"/>
          <w:sz w:val="24"/>
          <w:szCs w:val="24"/>
          <w:u w:val="single"/>
        </w:rPr>
        <w:t xml:space="preserve">Opacity is used to highlight an elemen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508FC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901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0A96D1A" w:rsidR="00173A24" w:rsidRDefault="009526BB" w:rsidP="002E15DA">
      <w:pPr>
        <w:pStyle w:val="Heading1"/>
      </w:pPr>
      <w:r>
        <w:t xml:space="preserve">Answer: </w:t>
      </w:r>
      <w:r w:rsidR="00A02901">
        <w:t>Snack</w:t>
      </w:r>
      <w:r w:rsidR="002E15DA">
        <w:t xml:space="preserve">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BA831D0" w:rsidR="00173A24" w:rsidRDefault="009526BB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290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02901" w:rsidRPr="00A02901">
        <w:rPr>
          <w:rFonts w:ascii="Muli" w:eastAsia="Muli" w:hAnsi="Muli" w:cs="Muli"/>
          <w:sz w:val="48"/>
          <w:szCs w:val="48"/>
          <w:u w:val="single"/>
        </w:rPr>
        <w:t>I would open snack and load my code on it.</w:t>
      </w:r>
      <w:r w:rsidR="00A02901">
        <w:rPr>
          <w:rFonts w:ascii="Muli" w:eastAsia="Muli" w:hAnsi="Muli" w:cs="Muli"/>
          <w:sz w:val="48"/>
          <w:szCs w:val="48"/>
          <w:u w:val="single"/>
        </w:rPr>
        <w:t xml:space="preserve"> T</w:t>
      </w:r>
      <w:r w:rsidR="00A02901" w:rsidRPr="00A02901">
        <w:rPr>
          <w:rFonts w:ascii="Muli" w:eastAsia="Muli" w:hAnsi="Muli" w:cs="Muli"/>
          <w:sz w:val="48"/>
          <w:szCs w:val="48"/>
          <w:u w:val="single"/>
        </w:rPr>
        <w:t>hen I would</w:t>
      </w:r>
      <w:r w:rsidR="00A02901">
        <w:rPr>
          <w:rFonts w:ascii="Muli" w:eastAsia="Muli" w:hAnsi="Muli" w:cs="Muli"/>
          <w:sz w:val="48"/>
          <w:szCs w:val="48"/>
          <w:u w:val="single"/>
        </w:rPr>
        <w:t xml:space="preserve"> get to see the output on various screens of ios , webpage , android .</w:t>
      </w:r>
    </w:p>
    <w:p w14:paraId="6E8BD433" w14:textId="055887FD" w:rsidR="00A02901" w:rsidRDefault="00A02901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</w:p>
    <w:p w14:paraId="3065B846" w14:textId="4B2F0AA8" w:rsidR="00A02901" w:rsidRDefault="00A02901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  <w:r>
        <w:rPr>
          <w:rFonts w:ascii="Muli" w:eastAsia="Muli" w:hAnsi="Muli" w:cs="Muli"/>
          <w:sz w:val="48"/>
          <w:szCs w:val="48"/>
          <w:u w:val="single"/>
        </w:rPr>
        <w:t>Or</w:t>
      </w:r>
    </w:p>
    <w:p w14:paraId="0D24F6C1" w14:textId="66B8BE39" w:rsidR="00A02901" w:rsidRDefault="00A02901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</w:p>
    <w:p w14:paraId="58667FD3" w14:textId="3A620C3C" w:rsidR="00A02901" w:rsidRPr="00A02901" w:rsidRDefault="00A02901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  <w:r>
        <w:rPr>
          <w:rFonts w:ascii="Muli" w:eastAsia="Muli" w:hAnsi="Muli" w:cs="Muli"/>
          <w:sz w:val="48"/>
          <w:szCs w:val="48"/>
          <w:u w:val="single"/>
        </w:rPr>
        <w:t>I would open thunkable and load my app’s url on it and would open it on different devices using the thunkable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210D3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2901">
        <w:rPr>
          <w:rFonts w:ascii="Muli" w:eastAsia="Muli" w:hAnsi="Muli" w:cs="Muli"/>
          <w:sz w:val="24"/>
          <w:szCs w:val="24"/>
          <w:u w:val="single"/>
        </w:rPr>
        <w:t>Render functions acts as a display function which displays the components return in the view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DB1B0EF" w:rsidR="00173A24" w:rsidRPr="00A02901" w:rsidRDefault="009526BB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290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02901">
        <w:rPr>
          <w:rFonts w:ascii="Muli" w:eastAsia="Muli" w:hAnsi="Muli" w:cs="Muli"/>
          <w:sz w:val="48"/>
          <w:szCs w:val="48"/>
          <w:u w:val="single"/>
        </w:rPr>
        <w:t xml:space="preserve">return function when written in render function ,helps in displaying the </w:t>
      </w:r>
      <w:r w:rsidR="00794453">
        <w:rPr>
          <w:rFonts w:ascii="Muli" w:eastAsia="Muli" w:hAnsi="Muli" w:cs="Muli"/>
          <w:sz w:val="48"/>
          <w:szCs w:val="48"/>
          <w:u w:val="single"/>
        </w:rPr>
        <w:t>different components written  in i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A9FED2" w:rsidR="00173A24" w:rsidRPr="00794453" w:rsidRDefault="009526BB">
      <w:pPr>
        <w:spacing w:line="240" w:lineRule="auto"/>
        <w:rPr>
          <w:rFonts w:ascii="Muli" w:eastAsia="Muli" w:hAnsi="Muli" w:cs="Muli"/>
          <w:sz w:val="48"/>
          <w:szCs w:val="48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4453">
        <w:rPr>
          <w:rFonts w:ascii="Muli" w:eastAsia="Muli" w:hAnsi="Muli" w:cs="Muli"/>
          <w:sz w:val="48"/>
          <w:szCs w:val="48"/>
          <w:u w:val="single"/>
        </w:rPr>
        <w:t>Button , text 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579550B"/>
    <w:multiLevelType w:val="hybridMultilevel"/>
    <w:tmpl w:val="ABFA3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15DA"/>
    <w:rsid w:val="005640B1"/>
    <w:rsid w:val="00794453"/>
    <w:rsid w:val="008616CF"/>
    <w:rsid w:val="009526BB"/>
    <w:rsid w:val="00A0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0290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E1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5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15D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15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3231890-BC7E-437E-97AF-23FB2C10BA2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67AB2-C310-4138-AE45-27CB0EB86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21-09-22T12:45:00Z</dcterms:created>
  <dcterms:modified xsi:type="dcterms:W3CDTF">2021-09-22T12:45:00Z</dcterms:modified>
</cp:coreProperties>
</file>